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528A3C" w14:textId="77777777" w:rsidR="00B86430" w:rsidRPr="00005676" w:rsidRDefault="00B86430" w:rsidP="00B86430">
      <w:pPr>
        <w:pStyle w:val="Heading1"/>
        <w:ind w:left="0"/>
        <w:jc w:val="left"/>
        <w:rPr>
          <w:sz w:val="24"/>
          <w:szCs w:val="24"/>
        </w:rPr>
      </w:pPr>
    </w:p>
    <w:p w14:paraId="248DE3C2" w14:textId="4557FC57" w:rsidR="00554276" w:rsidRPr="00005676" w:rsidRDefault="00056D00" w:rsidP="00B86430">
      <w:pPr>
        <w:pStyle w:val="Heading1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SO Meeting </w:t>
      </w:r>
      <w:r w:rsidR="00664D91">
        <w:rPr>
          <w:rFonts w:asciiTheme="minorHAnsi" w:hAnsiTheme="minorHAnsi" w:cstheme="minorHAnsi"/>
        </w:rPr>
        <w:t>Minutes</w:t>
      </w:r>
    </w:p>
    <w:sdt>
      <w:sdtPr>
        <w:rPr>
          <w:rFonts w:cstheme="minorHAnsi"/>
        </w:rPr>
        <w:alias w:val="Date"/>
        <w:tag w:val="Date"/>
        <w:id w:val="810022583"/>
        <w:placeholder>
          <w:docPart w:val="4FAE31C2285D7340A4F648C1889B3D8A"/>
        </w:placeholder>
        <w:date w:fullDate="2025-09-10T00:00:00Z">
          <w:dateFormat w:val="MMMM d, yyyy"/>
          <w:lid w:val="en-US"/>
          <w:storeMappedDataAs w:val="dateTime"/>
          <w:calendar w:val="gregorian"/>
        </w:date>
      </w:sdtPr>
      <w:sdtEndPr/>
      <w:sdtContent>
        <w:p w14:paraId="726759A6" w14:textId="583064DB" w:rsidR="00554276" w:rsidRPr="00005676" w:rsidRDefault="0024133A" w:rsidP="00056D00">
          <w:pPr>
            <w:pStyle w:val="Heading2"/>
            <w:spacing w:line="240" w:lineRule="auto"/>
            <w:rPr>
              <w:rFonts w:cstheme="minorHAnsi"/>
            </w:rPr>
          </w:pPr>
          <w:r>
            <w:rPr>
              <w:rFonts w:cstheme="minorHAnsi"/>
            </w:rPr>
            <w:t>September 10, 2025</w:t>
          </w:r>
        </w:p>
      </w:sdtContent>
    </w:sdt>
    <w:p w14:paraId="7A180622" w14:textId="6555D204" w:rsidR="00056D00" w:rsidRPr="00056D00" w:rsidRDefault="004F0E64" w:rsidP="00056D00">
      <w:pPr>
        <w:pStyle w:val="Heading2"/>
        <w:spacing w:line="240" w:lineRule="auto"/>
        <w:rPr>
          <w:rFonts w:cstheme="minorHAnsi"/>
        </w:rPr>
      </w:pPr>
      <w:r>
        <w:rPr>
          <w:rFonts w:cstheme="minorHAnsi"/>
        </w:rPr>
        <w:t xml:space="preserve">Meeting </w:t>
      </w:r>
      <w:r w:rsidR="00526899">
        <w:rPr>
          <w:rFonts w:cstheme="minorHAnsi"/>
        </w:rPr>
        <w:t>2:</w:t>
      </w:r>
      <w:r w:rsidR="0024133A">
        <w:rPr>
          <w:rFonts w:cstheme="minorHAnsi"/>
        </w:rPr>
        <w:t>0</w:t>
      </w:r>
      <w:r w:rsidR="00526899">
        <w:rPr>
          <w:rFonts w:cstheme="minorHAnsi"/>
        </w:rPr>
        <w:t>0 p.m.</w:t>
      </w:r>
      <w:r w:rsidR="00D6601B">
        <w:rPr>
          <w:rFonts w:cstheme="minorHAnsi"/>
        </w:rPr>
        <w:t xml:space="preserve"> in </w:t>
      </w:r>
      <w:r w:rsidR="00526899">
        <w:rPr>
          <w:rFonts w:cstheme="minorHAnsi"/>
        </w:rPr>
        <w:t xml:space="preserve">SAC </w:t>
      </w:r>
      <w:r w:rsidR="0024133A">
        <w:rPr>
          <w:rFonts w:cstheme="minorHAnsi"/>
        </w:rPr>
        <w:t>208</w:t>
      </w:r>
      <w:r w:rsidR="00056D00">
        <w:rPr>
          <w:rFonts w:cstheme="minorHAnsi"/>
        </w:rPr>
        <w:br/>
      </w:r>
      <w:r w:rsidR="00B134D3" w:rsidRPr="00B134D3">
        <w:rPr>
          <w:i/>
          <w:iCs/>
        </w:rPr>
        <w:t>Link to</w:t>
      </w:r>
      <w:r w:rsidR="00B134D3">
        <w:t xml:space="preserve"> </w:t>
      </w:r>
      <w:hyperlink r:id="rId11" w:history="1">
        <w:r w:rsidR="00953B59" w:rsidRPr="00844C7F">
          <w:rPr>
            <w:rStyle w:val="Hyperlink"/>
            <w:rFonts w:cstheme="minorHAnsi"/>
          </w:rPr>
          <w:t>Teams Meeting</w:t>
        </w:r>
      </w:hyperlink>
    </w:p>
    <w:p w14:paraId="45CEB030" w14:textId="07C22CD2" w:rsidR="00056D00" w:rsidRDefault="00A4511E" w:rsidP="00B134D3">
      <w:pPr>
        <w:pStyle w:val="ListParagraph"/>
        <w:numPr>
          <w:ilvl w:val="0"/>
          <w:numId w:val="27"/>
        </w:numPr>
        <w:spacing w:line="240" w:lineRule="auto"/>
        <w:rPr>
          <w:rFonts w:cstheme="minorHAnsi"/>
        </w:rPr>
      </w:pPr>
      <w:r w:rsidRPr="00005676">
        <w:rPr>
          <w:rFonts w:cstheme="minorHAnsi"/>
        </w:rPr>
        <w:t>Call to order</w:t>
      </w:r>
      <w:r w:rsidR="0061134C">
        <w:rPr>
          <w:rFonts w:cstheme="minorHAnsi"/>
        </w:rPr>
        <w:t xml:space="preserve"> </w:t>
      </w:r>
      <w:r w:rsidR="00E91A36">
        <w:rPr>
          <w:rFonts w:cstheme="minorHAnsi"/>
        </w:rPr>
        <w:t>2:02 by Jack DeWenter</w:t>
      </w:r>
    </w:p>
    <w:p w14:paraId="16940F94" w14:textId="2F9108F2" w:rsidR="00056D00" w:rsidRPr="00E91A36" w:rsidRDefault="00A4511E" w:rsidP="00056D00">
      <w:pPr>
        <w:pStyle w:val="ListParagraph"/>
        <w:numPr>
          <w:ilvl w:val="0"/>
          <w:numId w:val="27"/>
        </w:numPr>
        <w:spacing w:line="240" w:lineRule="auto"/>
        <w:rPr>
          <w:rFonts w:cstheme="minorHAnsi"/>
        </w:rPr>
      </w:pPr>
      <w:r w:rsidRPr="00056D00">
        <w:rPr>
          <w:rFonts w:cstheme="minorHAnsi"/>
        </w:rPr>
        <w:t xml:space="preserve">Approval of minutes </w:t>
      </w:r>
      <w:r w:rsidR="00D6601B">
        <w:rPr>
          <w:rFonts w:cstheme="minorHAnsi"/>
        </w:rPr>
        <w:t xml:space="preserve">from </w:t>
      </w:r>
      <w:r w:rsidR="00F75026" w:rsidRPr="0024133A">
        <w:t xml:space="preserve">April </w:t>
      </w:r>
      <w:r w:rsidR="0024133A" w:rsidRPr="0024133A">
        <w:t>30</w:t>
      </w:r>
      <w:r w:rsidR="00B4021E" w:rsidRPr="0024133A">
        <w:t>, 202</w:t>
      </w:r>
      <w:r w:rsidR="0024133A" w:rsidRPr="0024133A">
        <w:t>5</w:t>
      </w:r>
      <w:r w:rsidR="00B4021E" w:rsidRPr="0024133A">
        <w:t xml:space="preserve"> Meeting</w:t>
      </w:r>
    </w:p>
    <w:p w14:paraId="59B40D56" w14:textId="04A0E496" w:rsidR="00F73D14" w:rsidRPr="00F73D14" w:rsidRDefault="00F73D14" w:rsidP="00F73D14">
      <w:pPr>
        <w:pStyle w:val="Default"/>
        <w:ind w:left="360"/>
      </w:pPr>
      <w:r w:rsidRPr="00F73D14">
        <w:rPr>
          <w:sz w:val="23"/>
          <w:szCs w:val="23"/>
        </w:rPr>
        <w:t xml:space="preserve">Dawn Lesperance motioned to approve; </w:t>
      </w:r>
      <w:r>
        <w:rPr>
          <w:sz w:val="23"/>
          <w:szCs w:val="23"/>
        </w:rPr>
        <w:t>Angela</w:t>
      </w:r>
      <w:r w:rsidR="00901E53">
        <w:rPr>
          <w:sz w:val="23"/>
          <w:szCs w:val="23"/>
        </w:rPr>
        <w:t xml:space="preserve"> Wilson</w:t>
      </w:r>
      <w:r w:rsidRPr="00F73D14">
        <w:rPr>
          <w:sz w:val="23"/>
          <w:szCs w:val="23"/>
        </w:rPr>
        <w:t xml:space="preserve"> seconded; all in favor. Approved. </w:t>
      </w:r>
    </w:p>
    <w:p w14:paraId="0B4E0C6D" w14:textId="77777777" w:rsidR="00703818" w:rsidRDefault="00703818" w:rsidP="00703818">
      <w:pPr>
        <w:pStyle w:val="ListParagraph"/>
        <w:numPr>
          <w:ilvl w:val="0"/>
          <w:numId w:val="27"/>
        </w:numPr>
        <w:spacing w:line="240" w:lineRule="auto"/>
        <w:rPr>
          <w:rFonts w:cstheme="minorHAnsi"/>
        </w:rPr>
      </w:pPr>
      <w:r w:rsidRPr="00056D00">
        <w:rPr>
          <w:rFonts w:cstheme="minorHAnsi"/>
        </w:rPr>
        <w:t>New Business</w:t>
      </w:r>
    </w:p>
    <w:p w14:paraId="4C3F6C0B" w14:textId="62F61B4B" w:rsidR="00703818" w:rsidRPr="00B0597B" w:rsidRDefault="00703818" w:rsidP="00703818">
      <w:pPr>
        <w:pStyle w:val="ListParagraph"/>
        <w:numPr>
          <w:ilvl w:val="1"/>
          <w:numId w:val="27"/>
        </w:numPr>
        <w:spacing w:line="240" w:lineRule="auto"/>
        <w:rPr>
          <w:rFonts w:cstheme="minorHAnsi"/>
        </w:rPr>
      </w:pPr>
      <w:r w:rsidRPr="00B0597B">
        <w:rPr>
          <w:rFonts w:cstheme="minorHAnsi"/>
        </w:rPr>
        <w:t xml:space="preserve">LC State </w:t>
      </w:r>
      <w:r w:rsidR="00B0597B" w:rsidRPr="00B0597B">
        <w:rPr>
          <w:rFonts w:cstheme="minorHAnsi"/>
        </w:rPr>
        <w:t>Fall Frenzy</w:t>
      </w:r>
      <w:r w:rsidRPr="00B0597B">
        <w:rPr>
          <w:rFonts w:cstheme="minorHAnsi"/>
        </w:rPr>
        <w:t xml:space="preserve"> – </w:t>
      </w:r>
      <w:r w:rsidR="00BD01AC">
        <w:rPr>
          <w:rFonts w:cstheme="minorHAnsi"/>
        </w:rPr>
        <w:t xml:space="preserve">Report by </w:t>
      </w:r>
      <w:r w:rsidRPr="00B0597B">
        <w:rPr>
          <w:rFonts w:cstheme="minorHAnsi"/>
        </w:rPr>
        <w:t>Allison Silvestri, Asst Director of Development &amp; Alumni Engagement</w:t>
      </w:r>
      <w:r w:rsidR="00BD01AC">
        <w:rPr>
          <w:rFonts w:cstheme="minorHAnsi"/>
        </w:rPr>
        <w:t>.  Homecoming moved to Spring Semester</w:t>
      </w:r>
      <w:r w:rsidR="00686736">
        <w:rPr>
          <w:rFonts w:cstheme="minorHAnsi"/>
        </w:rPr>
        <w:t>, replaced by Fall Frenzy. Highlight is shopping cart races Tuesday.</w:t>
      </w:r>
    </w:p>
    <w:p w14:paraId="73CF4225" w14:textId="5E909C50" w:rsidR="00A02246" w:rsidRDefault="00B952CB" w:rsidP="00E62FD5">
      <w:pPr>
        <w:pStyle w:val="ListParagraph"/>
        <w:numPr>
          <w:ilvl w:val="0"/>
          <w:numId w:val="27"/>
        </w:numPr>
        <w:spacing w:line="240" w:lineRule="auto"/>
        <w:rPr>
          <w:rFonts w:cstheme="minorHAnsi"/>
        </w:rPr>
      </w:pPr>
      <w:r w:rsidRPr="00A02246">
        <w:rPr>
          <w:rFonts w:cstheme="minorHAnsi"/>
        </w:rPr>
        <w:t>Old Business – PSO</w:t>
      </w:r>
      <w:r w:rsidR="00A02246" w:rsidRPr="00A02246">
        <w:rPr>
          <w:rFonts w:cstheme="minorHAnsi"/>
        </w:rPr>
        <w:t xml:space="preserve"> Summer </w:t>
      </w:r>
      <w:r w:rsidRPr="00A02246">
        <w:rPr>
          <w:rFonts w:cstheme="minorHAnsi"/>
        </w:rPr>
        <w:t>Social</w:t>
      </w:r>
      <w:r w:rsidR="00FD5F67" w:rsidRPr="00A02246">
        <w:rPr>
          <w:rFonts w:cstheme="minorHAnsi"/>
        </w:rPr>
        <w:t xml:space="preserve">- </w:t>
      </w:r>
      <w:r w:rsidR="00A02246">
        <w:rPr>
          <w:rFonts w:cstheme="minorHAnsi"/>
        </w:rPr>
        <w:t>people liked the taco cooking class but many said they would prefer BBQ outside in the shade</w:t>
      </w:r>
    </w:p>
    <w:p w14:paraId="51477490" w14:textId="4E462391" w:rsidR="00F1768F" w:rsidRPr="00A02246" w:rsidRDefault="00B926C3" w:rsidP="00E62FD5">
      <w:pPr>
        <w:pStyle w:val="ListParagraph"/>
        <w:numPr>
          <w:ilvl w:val="0"/>
          <w:numId w:val="27"/>
        </w:numPr>
        <w:spacing w:line="240" w:lineRule="auto"/>
        <w:rPr>
          <w:rFonts w:cstheme="minorHAnsi"/>
        </w:rPr>
      </w:pPr>
      <w:r w:rsidRPr="00A02246">
        <w:rPr>
          <w:rFonts w:cstheme="minorHAnsi"/>
        </w:rPr>
        <w:t>Committee Reports</w:t>
      </w:r>
    </w:p>
    <w:p w14:paraId="0C2B0FF6" w14:textId="097C02ED" w:rsidR="00DA4A8F" w:rsidRPr="000506B5" w:rsidRDefault="00DA4A8F" w:rsidP="00953B59">
      <w:pPr>
        <w:pStyle w:val="ListParagraph"/>
        <w:numPr>
          <w:ilvl w:val="1"/>
          <w:numId w:val="27"/>
        </w:numPr>
        <w:spacing w:line="240" w:lineRule="auto"/>
        <w:ind w:left="1267"/>
        <w:contextualSpacing/>
        <w:rPr>
          <w:rFonts w:cstheme="minorHAnsi"/>
        </w:rPr>
      </w:pPr>
      <w:r w:rsidRPr="000506B5">
        <w:rPr>
          <w:rFonts w:cstheme="minorHAnsi"/>
        </w:rPr>
        <w:t>LC Cares</w:t>
      </w:r>
      <w:r w:rsidR="00C65BC9" w:rsidRPr="000506B5">
        <w:rPr>
          <w:rFonts w:cstheme="minorHAnsi"/>
        </w:rPr>
        <w:t xml:space="preserve">- Alaina Porquis no longer </w:t>
      </w:r>
      <w:r w:rsidR="000506B5" w:rsidRPr="000506B5">
        <w:rPr>
          <w:rFonts w:cstheme="minorHAnsi"/>
        </w:rPr>
        <w:t>here, Abby Woolery on</w:t>
      </w:r>
      <w:r w:rsidR="000506B5">
        <w:rPr>
          <w:rFonts w:cstheme="minorHAnsi"/>
        </w:rPr>
        <w:t xml:space="preserve"> </w:t>
      </w:r>
      <w:r w:rsidR="00A02246">
        <w:rPr>
          <w:rFonts w:cstheme="minorHAnsi"/>
        </w:rPr>
        <w:t>Maternity</w:t>
      </w:r>
      <w:r w:rsidR="000506B5">
        <w:rPr>
          <w:rFonts w:cstheme="minorHAnsi"/>
        </w:rPr>
        <w:t xml:space="preserve"> Leave.</w:t>
      </w:r>
    </w:p>
    <w:p w14:paraId="4534CB0B" w14:textId="216275F7" w:rsidR="00F464AA" w:rsidRPr="00005676" w:rsidRDefault="00F464AA" w:rsidP="00953B59">
      <w:pPr>
        <w:pStyle w:val="ListParagraph"/>
        <w:numPr>
          <w:ilvl w:val="1"/>
          <w:numId w:val="27"/>
        </w:numPr>
        <w:spacing w:line="240" w:lineRule="auto"/>
        <w:ind w:left="1267"/>
        <w:contextualSpacing/>
        <w:rPr>
          <w:rFonts w:cstheme="minorHAnsi"/>
        </w:rPr>
      </w:pPr>
      <w:r w:rsidRPr="00005676">
        <w:rPr>
          <w:rFonts w:cstheme="minorHAnsi"/>
        </w:rPr>
        <w:t>Compensation Review Committee</w:t>
      </w:r>
      <w:r w:rsidR="0061134C">
        <w:rPr>
          <w:rFonts w:cstheme="minorHAnsi"/>
        </w:rPr>
        <w:t xml:space="preserve"> </w:t>
      </w:r>
      <w:r w:rsidR="000506B5">
        <w:rPr>
          <w:rFonts w:cstheme="minorHAnsi"/>
        </w:rPr>
        <w:t>Jack DeWenter will replace Vikki Swift</w:t>
      </w:r>
      <w:r w:rsidR="00E06CD4">
        <w:rPr>
          <w:rFonts w:cstheme="minorHAnsi"/>
        </w:rPr>
        <w:t>. As though anyone can replace Vikki.</w:t>
      </w:r>
    </w:p>
    <w:p w14:paraId="0697C96B" w14:textId="7F501585" w:rsidR="00D14346" w:rsidRPr="00005676" w:rsidRDefault="00F464AA" w:rsidP="00953B59">
      <w:pPr>
        <w:pStyle w:val="ListParagraph"/>
        <w:numPr>
          <w:ilvl w:val="1"/>
          <w:numId w:val="27"/>
        </w:numPr>
        <w:spacing w:line="240" w:lineRule="auto"/>
        <w:ind w:left="1267"/>
        <w:contextualSpacing/>
        <w:rPr>
          <w:rFonts w:cstheme="minorHAnsi"/>
        </w:rPr>
      </w:pPr>
      <w:r w:rsidRPr="00005676">
        <w:rPr>
          <w:rFonts w:cstheme="minorHAnsi"/>
        </w:rPr>
        <w:t>Functional Area Committee</w:t>
      </w:r>
      <w:r w:rsidR="00E71B64">
        <w:rPr>
          <w:rFonts w:cstheme="minorHAnsi"/>
        </w:rPr>
        <w:t>- Doug and Jack will Chair.</w:t>
      </w:r>
    </w:p>
    <w:p w14:paraId="3D4F8B09" w14:textId="74082EE1" w:rsidR="00F1768F" w:rsidRPr="00005676" w:rsidRDefault="00B926C3" w:rsidP="00953B59">
      <w:pPr>
        <w:pStyle w:val="ListParagraph"/>
        <w:numPr>
          <w:ilvl w:val="1"/>
          <w:numId w:val="27"/>
        </w:numPr>
        <w:spacing w:line="240" w:lineRule="auto"/>
        <w:ind w:left="1267"/>
        <w:contextualSpacing/>
        <w:rPr>
          <w:rFonts w:cstheme="minorHAnsi"/>
        </w:rPr>
      </w:pPr>
      <w:r w:rsidRPr="00005676">
        <w:rPr>
          <w:rFonts w:cstheme="minorHAnsi"/>
        </w:rPr>
        <w:t>PSO Mentors</w:t>
      </w:r>
      <w:r w:rsidR="003608C4">
        <w:rPr>
          <w:rFonts w:cstheme="minorHAnsi"/>
        </w:rPr>
        <w:t>- Dawn Lesperance possibly interested.</w:t>
      </w:r>
    </w:p>
    <w:p w14:paraId="4B44896A" w14:textId="6CAF55A0" w:rsidR="00F464AA" w:rsidRPr="00005676" w:rsidRDefault="00F464AA" w:rsidP="00953B59">
      <w:pPr>
        <w:pStyle w:val="ListParagraph"/>
        <w:numPr>
          <w:ilvl w:val="1"/>
          <w:numId w:val="27"/>
        </w:numPr>
        <w:spacing w:line="240" w:lineRule="auto"/>
        <w:ind w:left="1267"/>
        <w:contextualSpacing/>
        <w:rPr>
          <w:rFonts w:cstheme="minorHAnsi"/>
        </w:rPr>
      </w:pPr>
      <w:r w:rsidRPr="00005676">
        <w:rPr>
          <w:rFonts w:cstheme="minorHAnsi"/>
        </w:rPr>
        <w:t>PSO Employee of the Year</w:t>
      </w:r>
      <w:r w:rsidR="00DB6CDC">
        <w:rPr>
          <w:rFonts w:cstheme="minorHAnsi"/>
        </w:rPr>
        <w:t xml:space="preserve">- Last year’s winner </w:t>
      </w:r>
      <w:r w:rsidR="00CD5C13">
        <w:rPr>
          <w:rFonts w:cstheme="minorHAnsi"/>
        </w:rPr>
        <w:t>gets nominations, assists voting process, and presents the award</w:t>
      </w:r>
      <w:r w:rsidR="001C0F72">
        <w:rPr>
          <w:rFonts w:cstheme="minorHAnsi"/>
        </w:rPr>
        <w:t xml:space="preserve"> packet to Provost’s office.</w:t>
      </w:r>
    </w:p>
    <w:p w14:paraId="1A2CCCE2" w14:textId="6832D858" w:rsidR="00F1768F" w:rsidRPr="00005676" w:rsidRDefault="00B926C3" w:rsidP="00953B59">
      <w:pPr>
        <w:pStyle w:val="ListParagraph"/>
        <w:numPr>
          <w:ilvl w:val="1"/>
          <w:numId w:val="27"/>
        </w:numPr>
        <w:spacing w:line="240" w:lineRule="auto"/>
        <w:ind w:left="1267"/>
        <w:contextualSpacing/>
        <w:rPr>
          <w:rFonts w:cstheme="minorHAnsi"/>
        </w:rPr>
      </w:pPr>
      <w:r w:rsidRPr="00005676">
        <w:rPr>
          <w:rFonts w:cstheme="minorHAnsi"/>
        </w:rPr>
        <w:t>Professional Development</w:t>
      </w:r>
      <w:r w:rsidR="007D5818">
        <w:rPr>
          <w:rFonts w:cstheme="minorHAnsi"/>
        </w:rPr>
        <w:t>- Mickey Kelton will join the team</w:t>
      </w:r>
    </w:p>
    <w:p w14:paraId="6740080F" w14:textId="3F5FE303" w:rsidR="00F1768F" w:rsidRPr="00F67C17" w:rsidRDefault="007B5381" w:rsidP="00F67C17">
      <w:pPr>
        <w:pStyle w:val="ListParagraph"/>
        <w:numPr>
          <w:ilvl w:val="1"/>
          <w:numId w:val="27"/>
        </w:numPr>
        <w:spacing w:line="240" w:lineRule="auto"/>
        <w:ind w:left="1267"/>
        <w:contextualSpacing/>
        <w:rPr>
          <w:rFonts w:cstheme="minorHAnsi"/>
        </w:rPr>
      </w:pPr>
      <w:r w:rsidRPr="00005676">
        <w:rPr>
          <w:rFonts w:cstheme="minorHAnsi"/>
        </w:rPr>
        <w:t>Professional Staff Hearing Board</w:t>
      </w:r>
      <w:r w:rsidR="00FC525F">
        <w:rPr>
          <w:rFonts w:cstheme="minorHAnsi"/>
        </w:rPr>
        <w:t>- Liz Weldy and Alaina Porquis are gone, Eli</w:t>
      </w:r>
      <w:r w:rsidR="0094386B">
        <w:rPr>
          <w:rFonts w:cstheme="minorHAnsi"/>
        </w:rPr>
        <w:t>sabeth Murillo and Thea S</w:t>
      </w:r>
      <w:r w:rsidR="002E6251">
        <w:rPr>
          <w:rFonts w:cstheme="minorHAnsi"/>
        </w:rPr>
        <w:t>kalicky</w:t>
      </w:r>
      <w:r w:rsidR="0094386B">
        <w:rPr>
          <w:rFonts w:cstheme="minorHAnsi"/>
        </w:rPr>
        <w:t xml:space="preserve"> will be joining.</w:t>
      </w:r>
    </w:p>
    <w:p w14:paraId="42FBC484" w14:textId="4B7AE2E0" w:rsidR="00D6601B" w:rsidRPr="00844C7F" w:rsidRDefault="007B5381" w:rsidP="00D6601B">
      <w:pPr>
        <w:pStyle w:val="ListParagraph"/>
        <w:numPr>
          <w:ilvl w:val="1"/>
          <w:numId w:val="27"/>
        </w:numPr>
        <w:spacing w:line="240" w:lineRule="auto"/>
        <w:ind w:left="1267"/>
        <w:contextualSpacing/>
        <w:rPr>
          <w:rFonts w:cstheme="minorHAnsi"/>
        </w:rPr>
      </w:pPr>
      <w:r w:rsidRPr="00844C7F">
        <w:rPr>
          <w:rFonts w:cstheme="minorHAnsi"/>
        </w:rPr>
        <w:t>PSO Donations</w:t>
      </w:r>
      <w:r w:rsidR="00936DB2">
        <w:rPr>
          <w:rFonts w:cstheme="minorHAnsi"/>
        </w:rPr>
        <w:t>- Rob McDonald</w:t>
      </w:r>
      <w:r w:rsidR="00B418EE">
        <w:rPr>
          <w:rFonts w:cstheme="minorHAnsi"/>
        </w:rPr>
        <w:t xml:space="preserve"> will take over for Sara Patterson, but she will remain on the tea</w:t>
      </w:r>
      <w:r w:rsidR="008C5755">
        <w:rPr>
          <w:rFonts w:cstheme="minorHAnsi"/>
        </w:rPr>
        <w:t>m along with Michelle McClure.</w:t>
      </w:r>
    </w:p>
    <w:p w14:paraId="4941CB62" w14:textId="18ABCA83" w:rsidR="00B134D3" w:rsidRDefault="00B134D3" w:rsidP="00B134D3">
      <w:pPr>
        <w:pStyle w:val="ListParagraph"/>
        <w:numPr>
          <w:ilvl w:val="1"/>
          <w:numId w:val="27"/>
        </w:numPr>
        <w:spacing w:line="240" w:lineRule="auto"/>
        <w:ind w:left="1267"/>
        <w:contextualSpacing/>
        <w:rPr>
          <w:rFonts w:cstheme="minorHAnsi"/>
        </w:rPr>
      </w:pPr>
      <w:r>
        <w:rPr>
          <w:rFonts w:cstheme="minorHAnsi"/>
        </w:rPr>
        <w:t>Bylaws Committee</w:t>
      </w:r>
      <w:r w:rsidR="00E11124">
        <w:rPr>
          <w:rFonts w:cstheme="minorHAnsi"/>
        </w:rPr>
        <w:t xml:space="preserve">- </w:t>
      </w:r>
      <w:r w:rsidR="00A055F5">
        <w:rPr>
          <w:rFonts w:cstheme="minorHAnsi"/>
        </w:rPr>
        <w:t>Tiffany Pilon, J</w:t>
      </w:r>
      <w:r w:rsidR="00567989">
        <w:rPr>
          <w:rFonts w:cstheme="minorHAnsi"/>
        </w:rPr>
        <w:t>e</w:t>
      </w:r>
      <w:r w:rsidR="00A055F5">
        <w:rPr>
          <w:rFonts w:cstheme="minorHAnsi"/>
        </w:rPr>
        <w:t>an</w:t>
      </w:r>
      <w:r w:rsidR="00567989">
        <w:rPr>
          <w:rFonts w:cstheme="minorHAnsi"/>
        </w:rPr>
        <w:t>n</w:t>
      </w:r>
      <w:r w:rsidR="00A055F5">
        <w:rPr>
          <w:rFonts w:cstheme="minorHAnsi"/>
        </w:rPr>
        <w:t>et</w:t>
      </w:r>
      <w:r w:rsidR="00567989">
        <w:rPr>
          <w:rFonts w:cstheme="minorHAnsi"/>
        </w:rPr>
        <w:t>te</w:t>
      </w:r>
      <w:r w:rsidR="00A055F5">
        <w:rPr>
          <w:rFonts w:cstheme="minorHAnsi"/>
        </w:rPr>
        <w:t xml:space="preserve"> Car</w:t>
      </w:r>
      <w:r w:rsidR="00FD0D84">
        <w:rPr>
          <w:rFonts w:cstheme="minorHAnsi"/>
        </w:rPr>
        <w:t>te</w:t>
      </w:r>
      <w:r w:rsidR="00FE17F3">
        <w:rPr>
          <w:rFonts w:cstheme="minorHAnsi"/>
        </w:rPr>
        <w:t>, and Elisabeth Murillo</w:t>
      </w:r>
      <w:r w:rsidR="00473F58">
        <w:rPr>
          <w:rFonts w:cstheme="minorHAnsi"/>
        </w:rPr>
        <w:t xml:space="preserve"> will be joining the team.</w:t>
      </w:r>
    </w:p>
    <w:p w14:paraId="3710E767" w14:textId="77777777" w:rsidR="00F90A85" w:rsidRPr="00B134D3" w:rsidRDefault="00F90A85" w:rsidP="00F90A85">
      <w:pPr>
        <w:pStyle w:val="ListParagraph"/>
        <w:numPr>
          <w:ilvl w:val="0"/>
          <w:numId w:val="0"/>
        </w:numPr>
        <w:spacing w:line="240" w:lineRule="auto"/>
        <w:ind w:left="1267"/>
        <w:contextualSpacing/>
        <w:rPr>
          <w:rFonts w:cstheme="minorHAnsi"/>
        </w:rPr>
      </w:pPr>
    </w:p>
    <w:p w14:paraId="49162BDD" w14:textId="609CEF46" w:rsidR="008C3920" w:rsidRDefault="00056D00" w:rsidP="0066752A">
      <w:pPr>
        <w:pStyle w:val="ListParagraph"/>
        <w:numPr>
          <w:ilvl w:val="0"/>
          <w:numId w:val="27"/>
        </w:numPr>
        <w:spacing w:before="0" w:after="0" w:line="240" w:lineRule="auto"/>
        <w:contextualSpacing/>
        <w:rPr>
          <w:rFonts w:cstheme="minorHAnsi"/>
        </w:rPr>
      </w:pPr>
      <w:r>
        <w:rPr>
          <w:rFonts w:cstheme="minorHAnsi"/>
        </w:rPr>
        <w:t>Secretary / Treasurer Repor</w:t>
      </w:r>
      <w:r w:rsidR="00C21B70">
        <w:rPr>
          <w:rFonts w:cstheme="minorHAnsi"/>
        </w:rPr>
        <w:t>t</w:t>
      </w:r>
      <w:r w:rsidR="00473F58">
        <w:rPr>
          <w:rFonts w:cstheme="minorHAnsi"/>
        </w:rPr>
        <w:t xml:space="preserve">- </w:t>
      </w:r>
      <w:r w:rsidR="000503A5">
        <w:rPr>
          <w:rFonts w:cstheme="minorHAnsi"/>
        </w:rPr>
        <w:t>Rob McDonald reported w</w:t>
      </w:r>
      <w:r w:rsidR="00473F58">
        <w:rPr>
          <w:rFonts w:cstheme="minorHAnsi"/>
        </w:rPr>
        <w:t>e have $3783.11 currently.</w:t>
      </w:r>
    </w:p>
    <w:p w14:paraId="7C1EBED0" w14:textId="19E2241D" w:rsidR="00056D00" w:rsidRDefault="00056D00" w:rsidP="00056D00">
      <w:pPr>
        <w:pStyle w:val="ListParagraph"/>
        <w:numPr>
          <w:ilvl w:val="0"/>
          <w:numId w:val="27"/>
        </w:numPr>
        <w:spacing w:line="240" w:lineRule="auto"/>
        <w:rPr>
          <w:rFonts w:cstheme="minorHAnsi"/>
        </w:rPr>
      </w:pPr>
      <w:r>
        <w:rPr>
          <w:rFonts w:cstheme="minorHAnsi"/>
        </w:rPr>
        <w:t>Digital Communication Officer Report</w:t>
      </w:r>
      <w:r w:rsidR="000503A5">
        <w:rPr>
          <w:rFonts w:cstheme="minorHAnsi"/>
        </w:rPr>
        <w:t>- the PSO in-box is PSO@lcsc.edu</w:t>
      </w:r>
    </w:p>
    <w:p w14:paraId="3DFBA0C7" w14:textId="4BF1BBFF" w:rsidR="004C7AF6" w:rsidRPr="004C7AF6" w:rsidRDefault="007B5381" w:rsidP="004C7AF6">
      <w:pPr>
        <w:pStyle w:val="ListParagraph"/>
        <w:numPr>
          <w:ilvl w:val="0"/>
          <w:numId w:val="27"/>
        </w:numPr>
        <w:spacing w:line="240" w:lineRule="auto"/>
        <w:rPr>
          <w:rFonts w:cstheme="minorHAnsi"/>
        </w:rPr>
      </w:pPr>
      <w:r w:rsidRPr="00056D00">
        <w:rPr>
          <w:rFonts w:cstheme="minorHAnsi"/>
        </w:rPr>
        <w:t>Vice Chair Report</w:t>
      </w:r>
      <w:r w:rsidR="00115123">
        <w:rPr>
          <w:rFonts w:cstheme="minorHAnsi"/>
        </w:rPr>
        <w:t>- none noted</w:t>
      </w:r>
    </w:p>
    <w:p w14:paraId="1FBE591C" w14:textId="6CC82691" w:rsidR="009A09F8" w:rsidRDefault="007B5381" w:rsidP="00C21B70">
      <w:pPr>
        <w:pStyle w:val="ListParagraph"/>
        <w:numPr>
          <w:ilvl w:val="0"/>
          <w:numId w:val="27"/>
        </w:numPr>
        <w:spacing w:line="240" w:lineRule="auto"/>
        <w:rPr>
          <w:rFonts w:cstheme="minorHAnsi"/>
        </w:rPr>
      </w:pPr>
      <w:r w:rsidRPr="00056D00">
        <w:rPr>
          <w:rFonts w:cstheme="minorHAnsi"/>
        </w:rPr>
        <w:t>Chai</w:t>
      </w:r>
      <w:r w:rsidR="00056D00">
        <w:rPr>
          <w:rFonts w:cstheme="minorHAnsi"/>
        </w:rPr>
        <w:t>r</w:t>
      </w:r>
      <w:r w:rsidRPr="00056D00">
        <w:rPr>
          <w:rFonts w:cstheme="minorHAnsi"/>
        </w:rPr>
        <w:t xml:space="preserve"> Report</w:t>
      </w:r>
    </w:p>
    <w:p w14:paraId="1A908979" w14:textId="343AE8C1" w:rsidR="00467FDD" w:rsidRDefault="00467FDD" w:rsidP="00467FDD">
      <w:pPr>
        <w:pStyle w:val="ListParagraph"/>
        <w:numPr>
          <w:ilvl w:val="0"/>
          <w:numId w:val="0"/>
        </w:numPr>
        <w:spacing w:line="240" w:lineRule="auto"/>
        <w:ind w:left="1260"/>
        <w:rPr>
          <w:rFonts w:cstheme="minorHAnsi"/>
        </w:rPr>
      </w:pPr>
    </w:p>
    <w:p w14:paraId="074B66AF" w14:textId="1C02F61F" w:rsidR="0010598C" w:rsidRDefault="0010598C" w:rsidP="00F40D08">
      <w:pPr>
        <w:pStyle w:val="ListParagraph"/>
        <w:numPr>
          <w:ilvl w:val="1"/>
          <w:numId w:val="27"/>
        </w:numPr>
        <w:spacing w:before="0" w:after="0" w:line="240" w:lineRule="auto"/>
        <w:rPr>
          <w:rFonts w:cstheme="minorHAnsi"/>
        </w:rPr>
      </w:pPr>
      <w:r>
        <w:rPr>
          <w:rFonts w:cstheme="minorHAnsi"/>
        </w:rPr>
        <w:t>Parking Update</w:t>
      </w:r>
      <w:r w:rsidR="00467FDD">
        <w:rPr>
          <w:rFonts w:cstheme="minorHAnsi"/>
        </w:rPr>
        <w:t>- Lewiston City Council rejected new parking plan.</w:t>
      </w:r>
    </w:p>
    <w:p w14:paraId="23793AC4" w14:textId="77777777" w:rsidR="00445676" w:rsidRDefault="00572357" w:rsidP="00572357">
      <w:pPr>
        <w:pStyle w:val="ListParagraph"/>
        <w:numPr>
          <w:ilvl w:val="0"/>
          <w:numId w:val="0"/>
        </w:numPr>
        <w:spacing w:before="0" w:after="0" w:line="240" w:lineRule="auto"/>
        <w:ind w:left="1260"/>
        <w:rPr>
          <w:rFonts w:cstheme="minorHAnsi"/>
        </w:rPr>
      </w:pPr>
      <w:r>
        <w:rPr>
          <w:rFonts w:cstheme="minorHAnsi"/>
        </w:rPr>
        <w:t xml:space="preserve">Parking Meters have already been removed which is causing issues with some departments. </w:t>
      </w:r>
      <w:r w:rsidR="004A0687">
        <w:rPr>
          <w:rFonts w:cstheme="minorHAnsi"/>
        </w:rPr>
        <w:t xml:space="preserve">Concerns were raised regarding </w:t>
      </w:r>
      <w:r w:rsidR="00E71F19">
        <w:rPr>
          <w:rFonts w:cstheme="minorHAnsi"/>
        </w:rPr>
        <w:t xml:space="preserve">decisions being made and implemented without discussing with </w:t>
      </w:r>
      <w:r w:rsidR="000460BB">
        <w:rPr>
          <w:rFonts w:cstheme="minorHAnsi"/>
        </w:rPr>
        <w:t xml:space="preserve">effected programs.  </w:t>
      </w:r>
    </w:p>
    <w:p w14:paraId="2F0378D8" w14:textId="297FB616" w:rsidR="00572357" w:rsidRDefault="000460BB" w:rsidP="00572357">
      <w:pPr>
        <w:pStyle w:val="ListParagraph"/>
        <w:numPr>
          <w:ilvl w:val="0"/>
          <w:numId w:val="0"/>
        </w:numPr>
        <w:spacing w:before="0" w:after="0" w:line="240" w:lineRule="auto"/>
        <w:ind w:left="1260"/>
        <w:rPr>
          <w:rFonts w:cstheme="minorHAnsi"/>
        </w:rPr>
      </w:pPr>
      <w:r>
        <w:rPr>
          <w:rFonts w:cstheme="minorHAnsi"/>
        </w:rPr>
        <w:t>Also, will we need to refund parking passes that were pre-purchased?</w:t>
      </w:r>
    </w:p>
    <w:p w14:paraId="5CC20357" w14:textId="09DF8B49" w:rsidR="00445676" w:rsidRDefault="00445676" w:rsidP="00572357">
      <w:pPr>
        <w:pStyle w:val="ListParagraph"/>
        <w:numPr>
          <w:ilvl w:val="0"/>
          <w:numId w:val="0"/>
        </w:numPr>
        <w:spacing w:before="0" w:after="0" w:line="240" w:lineRule="auto"/>
        <w:ind w:left="1260"/>
        <w:rPr>
          <w:rFonts w:cstheme="minorHAnsi"/>
        </w:rPr>
      </w:pPr>
      <w:r>
        <w:rPr>
          <w:rFonts w:cstheme="minorHAnsi"/>
        </w:rPr>
        <w:t>Prior communication of a timeline would be helpful, not just notification</w:t>
      </w:r>
      <w:r w:rsidR="00456305">
        <w:rPr>
          <w:rFonts w:cstheme="minorHAnsi"/>
        </w:rPr>
        <w:t xml:space="preserve"> after the fact</w:t>
      </w:r>
      <w:r>
        <w:rPr>
          <w:rFonts w:cstheme="minorHAnsi"/>
        </w:rPr>
        <w:t xml:space="preserve"> in the Monday Message.</w:t>
      </w:r>
    </w:p>
    <w:p w14:paraId="473009CA" w14:textId="77777777" w:rsidR="00F82BB7" w:rsidRDefault="00F82BB7" w:rsidP="00572357">
      <w:pPr>
        <w:pStyle w:val="ListParagraph"/>
        <w:numPr>
          <w:ilvl w:val="0"/>
          <w:numId w:val="0"/>
        </w:numPr>
        <w:spacing w:before="0" w:after="0" w:line="240" w:lineRule="auto"/>
        <w:ind w:left="1260"/>
        <w:rPr>
          <w:rFonts w:cstheme="minorHAnsi"/>
        </w:rPr>
      </w:pPr>
    </w:p>
    <w:p w14:paraId="23B34779" w14:textId="07209045" w:rsidR="00F40D08" w:rsidRDefault="00F40D08" w:rsidP="00F40D08">
      <w:pPr>
        <w:pStyle w:val="ListParagraph"/>
        <w:numPr>
          <w:ilvl w:val="1"/>
          <w:numId w:val="27"/>
        </w:numPr>
        <w:spacing w:before="0" w:after="0" w:line="240" w:lineRule="auto"/>
        <w:rPr>
          <w:rFonts w:cstheme="minorHAnsi"/>
        </w:rPr>
      </w:pPr>
      <w:r>
        <w:rPr>
          <w:rFonts w:cstheme="minorHAnsi"/>
        </w:rPr>
        <w:t>Goals and Focus for PSO Organization 202</w:t>
      </w:r>
      <w:r w:rsidR="0024133A">
        <w:rPr>
          <w:rFonts w:cstheme="minorHAnsi"/>
        </w:rPr>
        <w:t>5</w:t>
      </w:r>
      <w:r>
        <w:rPr>
          <w:rFonts w:cstheme="minorHAnsi"/>
        </w:rPr>
        <w:t>/202</w:t>
      </w:r>
      <w:r w:rsidR="0024133A">
        <w:rPr>
          <w:rFonts w:cstheme="minorHAnsi"/>
        </w:rPr>
        <w:t>6</w:t>
      </w:r>
    </w:p>
    <w:p w14:paraId="7374C9F0" w14:textId="3938138C" w:rsidR="00456305" w:rsidRDefault="00456305" w:rsidP="00456305">
      <w:pPr>
        <w:pStyle w:val="ListParagraph"/>
        <w:numPr>
          <w:ilvl w:val="0"/>
          <w:numId w:val="0"/>
        </w:numPr>
        <w:spacing w:before="0" w:after="0" w:line="240" w:lineRule="auto"/>
        <w:ind w:left="1260"/>
        <w:rPr>
          <w:rFonts w:cstheme="minorHAnsi"/>
        </w:rPr>
      </w:pPr>
      <w:r>
        <w:rPr>
          <w:rFonts w:cstheme="minorHAnsi"/>
        </w:rPr>
        <w:t>-Update by-laws and website</w:t>
      </w:r>
    </w:p>
    <w:p w14:paraId="7B763984" w14:textId="28FFC336" w:rsidR="00456305" w:rsidRDefault="00456305" w:rsidP="00456305">
      <w:pPr>
        <w:pStyle w:val="ListParagraph"/>
        <w:numPr>
          <w:ilvl w:val="0"/>
          <w:numId w:val="0"/>
        </w:numPr>
        <w:spacing w:before="0" w:after="0" w:line="240" w:lineRule="auto"/>
        <w:ind w:left="1260"/>
        <w:rPr>
          <w:rFonts w:cstheme="minorHAnsi"/>
        </w:rPr>
      </w:pPr>
      <w:r>
        <w:rPr>
          <w:rFonts w:cstheme="minorHAnsi"/>
        </w:rPr>
        <w:t>-</w:t>
      </w:r>
      <w:r w:rsidR="00296192">
        <w:rPr>
          <w:rFonts w:cstheme="minorHAnsi"/>
        </w:rPr>
        <w:t xml:space="preserve">Clarify our position in the chain of </w:t>
      </w:r>
      <w:r w:rsidR="00823355">
        <w:rPr>
          <w:rFonts w:cstheme="minorHAnsi"/>
        </w:rPr>
        <w:t xml:space="preserve">the </w:t>
      </w:r>
      <w:r w:rsidR="00296192">
        <w:rPr>
          <w:rFonts w:cstheme="minorHAnsi"/>
        </w:rPr>
        <w:t>organization. Do we have a voice</w:t>
      </w:r>
      <w:r w:rsidR="00823355">
        <w:rPr>
          <w:rFonts w:cstheme="minorHAnsi"/>
        </w:rPr>
        <w:t>? How and Where</w:t>
      </w:r>
      <w:r w:rsidR="00F82BB7">
        <w:rPr>
          <w:rFonts w:cstheme="minorHAnsi"/>
        </w:rPr>
        <w:t xml:space="preserve"> and by Whom</w:t>
      </w:r>
      <w:r w:rsidR="00823355">
        <w:rPr>
          <w:rFonts w:cstheme="minorHAnsi"/>
        </w:rPr>
        <w:t>?</w:t>
      </w:r>
    </w:p>
    <w:p w14:paraId="18810590" w14:textId="77777777" w:rsidR="00823355" w:rsidRDefault="00823355" w:rsidP="00456305">
      <w:pPr>
        <w:pStyle w:val="ListParagraph"/>
        <w:numPr>
          <w:ilvl w:val="0"/>
          <w:numId w:val="0"/>
        </w:numPr>
        <w:spacing w:before="0" w:after="0" w:line="240" w:lineRule="auto"/>
        <w:ind w:left="1260"/>
        <w:rPr>
          <w:rFonts w:cstheme="minorHAnsi"/>
        </w:rPr>
      </w:pPr>
    </w:p>
    <w:p w14:paraId="557C7C24" w14:textId="6E79849F" w:rsidR="00F40D08" w:rsidRDefault="00F40D08" w:rsidP="00D57283">
      <w:pPr>
        <w:pStyle w:val="ListParagraph"/>
        <w:numPr>
          <w:ilvl w:val="1"/>
          <w:numId w:val="27"/>
        </w:numPr>
        <w:spacing w:before="0" w:after="0" w:line="240" w:lineRule="auto"/>
        <w:rPr>
          <w:rFonts w:cstheme="minorHAnsi"/>
        </w:rPr>
      </w:pPr>
      <w:r>
        <w:rPr>
          <w:rFonts w:cstheme="minorHAnsi"/>
        </w:rPr>
        <w:t>How to donate to PSO</w:t>
      </w:r>
      <w:r w:rsidR="00E9375A">
        <w:rPr>
          <w:rFonts w:cstheme="minorHAnsi"/>
        </w:rPr>
        <w:t xml:space="preserve"> </w:t>
      </w:r>
      <w:r w:rsidR="00823355">
        <w:rPr>
          <w:rFonts w:cstheme="minorHAnsi"/>
        </w:rPr>
        <w:t xml:space="preserve">- payroll deductions can be </w:t>
      </w:r>
      <w:r w:rsidR="00C73609">
        <w:rPr>
          <w:rFonts w:cstheme="minorHAnsi"/>
        </w:rPr>
        <w:t>minimum of $5/ biweekly and $25 one-time.</w:t>
      </w:r>
    </w:p>
    <w:p w14:paraId="70CFE63B" w14:textId="77777777" w:rsidR="00F82BB7" w:rsidRDefault="00F82BB7" w:rsidP="00F82BB7">
      <w:pPr>
        <w:pStyle w:val="ListParagraph"/>
        <w:numPr>
          <w:ilvl w:val="0"/>
          <w:numId w:val="0"/>
        </w:numPr>
        <w:spacing w:before="0" w:after="0" w:line="240" w:lineRule="auto"/>
        <w:ind w:left="1260"/>
        <w:rPr>
          <w:rFonts w:cstheme="minorHAnsi"/>
        </w:rPr>
      </w:pPr>
    </w:p>
    <w:p w14:paraId="6E7C844C" w14:textId="2A212965" w:rsidR="00CD1EFF" w:rsidRPr="00D57283" w:rsidRDefault="00CD1EFF" w:rsidP="00D57283">
      <w:pPr>
        <w:pStyle w:val="ListParagraph"/>
        <w:numPr>
          <w:ilvl w:val="1"/>
          <w:numId w:val="27"/>
        </w:numPr>
        <w:spacing w:before="0" w:after="0" w:line="240" w:lineRule="auto"/>
        <w:rPr>
          <w:rFonts w:cstheme="minorHAnsi"/>
        </w:rPr>
      </w:pPr>
      <w:r>
        <w:rPr>
          <w:rFonts w:cstheme="minorHAnsi"/>
        </w:rPr>
        <w:t>Other updates- Name change- some discussion on actual cost of name change being more than advertised</w:t>
      </w:r>
      <w:r w:rsidR="004440F8">
        <w:rPr>
          <w:rFonts w:cstheme="minorHAnsi"/>
        </w:rPr>
        <w:t xml:space="preserve">. </w:t>
      </w:r>
      <w:r w:rsidR="00E154AF">
        <w:rPr>
          <w:rFonts w:cstheme="minorHAnsi"/>
        </w:rPr>
        <w:t>New name</w:t>
      </w:r>
      <w:r w:rsidR="004440F8">
        <w:rPr>
          <w:rFonts w:cstheme="minorHAnsi"/>
        </w:rPr>
        <w:t xml:space="preserve"> would bring more legitimacy to </w:t>
      </w:r>
      <w:r w:rsidR="00367897">
        <w:rPr>
          <w:rFonts w:cstheme="minorHAnsi"/>
        </w:rPr>
        <w:t xml:space="preserve">the </w:t>
      </w:r>
      <w:r w:rsidR="004440F8">
        <w:rPr>
          <w:rFonts w:cstheme="minorHAnsi"/>
        </w:rPr>
        <w:t>school.</w:t>
      </w:r>
    </w:p>
    <w:p w14:paraId="7531E2E7" w14:textId="00F1535F" w:rsidR="00056D00" w:rsidRDefault="007B5381" w:rsidP="003C763C">
      <w:pPr>
        <w:pStyle w:val="ListParagraph"/>
        <w:numPr>
          <w:ilvl w:val="0"/>
          <w:numId w:val="27"/>
        </w:numPr>
        <w:spacing w:line="240" w:lineRule="auto"/>
        <w:rPr>
          <w:rFonts w:cstheme="minorHAnsi"/>
        </w:rPr>
      </w:pPr>
      <w:r w:rsidRPr="00056D00">
        <w:rPr>
          <w:rFonts w:cstheme="minorHAnsi"/>
        </w:rPr>
        <w:t>Drawings</w:t>
      </w:r>
      <w:r w:rsidR="004440F8">
        <w:rPr>
          <w:rFonts w:cstheme="minorHAnsi"/>
        </w:rPr>
        <w:t xml:space="preserve">-  None held. Need a </w:t>
      </w:r>
      <w:r w:rsidR="00192736">
        <w:rPr>
          <w:rFonts w:cstheme="minorHAnsi"/>
        </w:rPr>
        <w:t>sign-up</w:t>
      </w:r>
      <w:r w:rsidR="004440F8">
        <w:rPr>
          <w:rFonts w:cstheme="minorHAnsi"/>
        </w:rPr>
        <w:t xml:space="preserve"> sheet next time.</w:t>
      </w:r>
      <w:r w:rsidR="00192736">
        <w:rPr>
          <w:rFonts w:cstheme="minorHAnsi"/>
        </w:rPr>
        <w:t xml:space="preserve"> </w:t>
      </w:r>
      <w:r w:rsidR="002E6251">
        <w:rPr>
          <w:rFonts w:cstheme="minorHAnsi"/>
        </w:rPr>
        <w:t xml:space="preserve">(At next meeting, 6 names will be drawn at random from PSO list, not just those present to make up for those who could only come to the first mtg.) </w:t>
      </w:r>
      <w:r w:rsidR="00192736">
        <w:rPr>
          <w:rFonts w:cstheme="minorHAnsi"/>
        </w:rPr>
        <w:t xml:space="preserve">Rob was roundly chastised. </w:t>
      </w:r>
    </w:p>
    <w:p w14:paraId="470C095E" w14:textId="45C93EAC" w:rsidR="004F65DE" w:rsidRDefault="007B5381" w:rsidP="004F65DE">
      <w:pPr>
        <w:pStyle w:val="ListParagraph"/>
        <w:numPr>
          <w:ilvl w:val="0"/>
          <w:numId w:val="29"/>
        </w:numPr>
        <w:spacing w:line="240" w:lineRule="auto"/>
        <w:contextualSpacing/>
        <w:rPr>
          <w:rFonts w:cstheme="minorHAnsi"/>
        </w:rPr>
      </w:pPr>
      <w:r w:rsidRPr="004F65DE">
        <w:rPr>
          <w:rFonts w:cstheme="minorHAnsi"/>
        </w:rPr>
        <w:t>Adjour</w:t>
      </w:r>
      <w:r w:rsidR="00ED3DCF" w:rsidRPr="004F65DE">
        <w:rPr>
          <w:rFonts w:cstheme="minorHAnsi"/>
        </w:rPr>
        <w:t>n</w:t>
      </w:r>
      <w:r w:rsidR="00192736">
        <w:rPr>
          <w:rFonts w:cstheme="minorHAnsi"/>
        </w:rPr>
        <w:t>- Tiffany Pilon moved, Angela Wilson seconded.</w:t>
      </w:r>
    </w:p>
    <w:p w14:paraId="5276005D" w14:textId="12315CCA" w:rsidR="00D57283" w:rsidRPr="004F65DE" w:rsidRDefault="00D57283" w:rsidP="005D1701">
      <w:pPr>
        <w:pStyle w:val="ListParagraph"/>
        <w:numPr>
          <w:ilvl w:val="0"/>
          <w:numId w:val="29"/>
        </w:numPr>
        <w:spacing w:line="240" w:lineRule="auto"/>
        <w:rPr>
          <w:rFonts w:cstheme="minorHAnsi"/>
        </w:rPr>
      </w:pPr>
      <w:r w:rsidRPr="004F65DE">
        <w:rPr>
          <w:rFonts w:cstheme="minorHAnsi"/>
        </w:rPr>
        <w:t>Next Meeting will be October 2</w:t>
      </w:r>
      <w:r w:rsidR="0024133A" w:rsidRPr="004F65DE">
        <w:rPr>
          <w:rFonts w:cstheme="minorHAnsi"/>
        </w:rPr>
        <w:t>2</w:t>
      </w:r>
      <w:r w:rsidRPr="004F65DE">
        <w:rPr>
          <w:rFonts w:cstheme="minorHAnsi"/>
        </w:rPr>
        <w:t xml:space="preserve"> - 10:00 a.m.</w:t>
      </w:r>
      <w:r w:rsidR="005A63C4">
        <w:rPr>
          <w:rFonts w:cstheme="minorHAnsi"/>
        </w:rPr>
        <w:t xml:space="preserve"> SAC 112</w:t>
      </w:r>
    </w:p>
    <w:sectPr w:rsidR="00D57283" w:rsidRPr="004F65DE" w:rsidSect="00BB56F2">
      <w:headerReference w:type="default" r:id="rId12"/>
      <w:pgSz w:w="12240" w:h="15840"/>
      <w:pgMar w:top="2106" w:right="1728" w:bottom="765" w:left="172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723546" w14:textId="77777777" w:rsidR="00082F6C" w:rsidRDefault="00082F6C" w:rsidP="00B926C3">
      <w:pPr>
        <w:spacing w:after="0" w:line="240" w:lineRule="auto"/>
      </w:pPr>
      <w:r>
        <w:separator/>
      </w:r>
    </w:p>
  </w:endnote>
  <w:endnote w:type="continuationSeparator" w:id="0">
    <w:p w14:paraId="4D8AEBC9" w14:textId="77777777" w:rsidR="00082F6C" w:rsidRDefault="00082F6C" w:rsidP="00B92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75D6E6" w14:textId="77777777" w:rsidR="00082F6C" w:rsidRDefault="00082F6C" w:rsidP="00B926C3">
      <w:pPr>
        <w:spacing w:after="0" w:line="240" w:lineRule="auto"/>
      </w:pPr>
      <w:r>
        <w:separator/>
      </w:r>
    </w:p>
  </w:footnote>
  <w:footnote w:type="continuationSeparator" w:id="0">
    <w:p w14:paraId="101EA037" w14:textId="77777777" w:rsidR="00082F6C" w:rsidRDefault="00082F6C" w:rsidP="00B926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BF3523" w14:textId="77777777" w:rsidR="00F1768F" w:rsidRDefault="00F1768F" w:rsidP="00F1768F">
    <w:pPr>
      <w:pStyle w:val="Header"/>
      <w:jc w:val="right"/>
      <w:rPr>
        <w:rFonts w:ascii="Goudy Old Style" w:hAnsi="Goudy Old Style"/>
        <w:color w:val="17365D" w:themeColor="text2" w:themeShade="BF"/>
        <w:sz w:val="20"/>
        <w:szCs w:val="20"/>
      </w:rPr>
    </w:pPr>
    <w:r w:rsidRPr="00F1768F">
      <w:rPr>
        <w:rFonts w:ascii="Goudy Old Style" w:hAnsi="Goudy Old Style"/>
        <w:noProof/>
        <w:color w:val="17365D" w:themeColor="text2" w:themeShade="BF"/>
        <w:sz w:val="20"/>
        <w:szCs w:val="20"/>
      </w:rPr>
      <w:drawing>
        <wp:anchor distT="0" distB="0" distL="114300" distR="114300" simplePos="0" relativeHeight="251659776" behindDoc="0" locked="0" layoutInCell="1" allowOverlap="1" wp14:anchorId="32775CE2" wp14:editId="28332105">
          <wp:simplePos x="0" y="0"/>
          <wp:positionH relativeFrom="column">
            <wp:posOffset>-14605</wp:posOffset>
          </wp:positionH>
          <wp:positionV relativeFrom="paragraph">
            <wp:posOffset>0</wp:posOffset>
          </wp:positionV>
          <wp:extent cx="1118235" cy="953135"/>
          <wp:effectExtent l="0" t="0" r="0" b="0"/>
          <wp:wrapSquare wrapText="bothSides"/>
          <wp:docPr id="2" name="Picture 2" descr="/Users/clkyser/Desktop/PSO/PSO LOGO_edited-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clkyser/Desktop/PSO/PSO LOGO_edited-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8235" cy="953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663969" w14:textId="05FA0534" w:rsidR="00B926C3" w:rsidRPr="00005676" w:rsidRDefault="00005676" w:rsidP="00F1768F">
    <w:pPr>
      <w:pStyle w:val="Header"/>
      <w:jc w:val="right"/>
      <w:rPr>
        <w:rFonts w:cstheme="minorHAnsi"/>
        <w:color w:val="17365D" w:themeColor="text2" w:themeShade="BF"/>
        <w:sz w:val="20"/>
        <w:szCs w:val="20"/>
      </w:rPr>
    </w:pPr>
    <w:r w:rsidRPr="00005676">
      <w:rPr>
        <w:rFonts w:cstheme="minorHAnsi"/>
        <w:color w:val="17365D" w:themeColor="text2" w:themeShade="BF"/>
        <w:sz w:val="20"/>
        <w:szCs w:val="20"/>
      </w:rPr>
      <w:t>202</w:t>
    </w:r>
    <w:r w:rsidR="0024133A">
      <w:rPr>
        <w:rFonts w:cstheme="minorHAnsi"/>
        <w:color w:val="17365D" w:themeColor="text2" w:themeShade="BF"/>
        <w:sz w:val="20"/>
        <w:szCs w:val="20"/>
      </w:rPr>
      <w:t>5</w:t>
    </w:r>
    <w:r w:rsidRPr="00005676">
      <w:rPr>
        <w:rFonts w:cstheme="minorHAnsi"/>
        <w:color w:val="17365D" w:themeColor="text2" w:themeShade="BF"/>
        <w:sz w:val="20"/>
        <w:szCs w:val="20"/>
      </w:rPr>
      <w:t>-202</w:t>
    </w:r>
    <w:r w:rsidR="0024133A">
      <w:rPr>
        <w:rFonts w:cstheme="minorHAnsi"/>
        <w:color w:val="17365D" w:themeColor="text2" w:themeShade="BF"/>
        <w:sz w:val="20"/>
        <w:szCs w:val="20"/>
      </w:rPr>
      <w:t>6</w:t>
    </w:r>
    <w:r w:rsidR="00F1768F" w:rsidRPr="00005676">
      <w:rPr>
        <w:rFonts w:cstheme="minorHAnsi"/>
        <w:color w:val="17365D" w:themeColor="text2" w:themeShade="BF"/>
        <w:sz w:val="20"/>
        <w:szCs w:val="20"/>
      </w:rPr>
      <w:t xml:space="preserve"> Officers:</w:t>
    </w:r>
  </w:p>
  <w:p w14:paraId="2EB545BD" w14:textId="5CD64B97" w:rsidR="00F1768F" w:rsidRPr="00005676" w:rsidRDefault="00F1768F" w:rsidP="00F1768F">
    <w:pPr>
      <w:pStyle w:val="Header"/>
      <w:jc w:val="right"/>
      <w:rPr>
        <w:rFonts w:cstheme="minorHAnsi"/>
        <w:color w:val="17365D" w:themeColor="text2" w:themeShade="BF"/>
        <w:sz w:val="20"/>
        <w:szCs w:val="20"/>
      </w:rPr>
    </w:pPr>
    <w:r w:rsidRPr="00005676">
      <w:rPr>
        <w:rFonts w:cstheme="minorHAnsi"/>
        <w:color w:val="17365D" w:themeColor="text2" w:themeShade="BF"/>
        <w:sz w:val="20"/>
        <w:szCs w:val="20"/>
      </w:rPr>
      <w:t xml:space="preserve">Chair: </w:t>
    </w:r>
    <w:r w:rsidR="0024133A">
      <w:rPr>
        <w:rFonts w:cstheme="minorHAnsi"/>
        <w:color w:val="17365D" w:themeColor="text2" w:themeShade="BF"/>
        <w:sz w:val="20"/>
        <w:szCs w:val="20"/>
      </w:rPr>
      <w:t>Jack DeWenter</w:t>
    </w:r>
    <w:r w:rsidR="00851F90" w:rsidRPr="00005676">
      <w:rPr>
        <w:rFonts w:cstheme="minorHAnsi"/>
        <w:color w:val="17365D" w:themeColor="text2" w:themeShade="BF"/>
        <w:sz w:val="20"/>
        <w:szCs w:val="20"/>
      </w:rPr>
      <w:t xml:space="preserve"> </w:t>
    </w:r>
  </w:p>
  <w:p w14:paraId="7B414045" w14:textId="6C0ABD58" w:rsidR="00F1768F" w:rsidRPr="00005676" w:rsidRDefault="00F1768F" w:rsidP="00F1768F">
    <w:pPr>
      <w:pStyle w:val="Header"/>
      <w:jc w:val="right"/>
      <w:rPr>
        <w:rFonts w:cstheme="minorHAnsi"/>
        <w:color w:val="17365D" w:themeColor="text2" w:themeShade="BF"/>
        <w:sz w:val="20"/>
        <w:szCs w:val="20"/>
      </w:rPr>
    </w:pPr>
    <w:r w:rsidRPr="00005676">
      <w:rPr>
        <w:rFonts w:cstheme="minorHAnsi"/>
        <w:color w:val="17365D" w:themeColor="text2" w:themeShade="BF"/>
        <w:sz w:val="20"/>
        <w:szCs w:val="20"/>
      </w:rPr>
      <w:t>Vice-Chair</w:t>
    </w:r>
    <w:r w:rsidR="00851F90">
      <w:rPr>
        <w:rFonts w:cstheme="minorHAnsi"/>
        <w:color w:val="17365D" w:themeColor="text2" w:themeShade="BF"/>
        <w:sz w:val="20"/>
        <w:szCs w:val="20"/>
      </w:rPr>
      <w:t>:</w:t>
    </w:r>
    <w:r w:rsidR="00851F90" w:rsidRPr="00851F90">
      <w:rPr>
        <w:rFonts w:cstheme="minorHAnsi"/>
        <w:color w:val="17365D" w:themeColor="text2" w:themeShade="BF"/>
        <w:sz w:val="20"/>
        <w:szCs w:val="20"/>
      </w:rPr>
      <w:t xml:space="preserve"> </w:t>
    </w:r>
    <w:r w:rsidR="00851F90" w:rsidRPr="00005676">
      <w:rPr>
        <w:rFonts w:cstheme="minorHAnsi"/>
        <w:color w:val="17365D" w:themeColor="text2" w:themeShade="BF"/>
        <w:sz w:val="20"/>
        <w:szCs w:val="20"/>
      </w:rPr>
      <w:t>Doug Cruthirds</w:t>
    </w:r>
    <w:r w:rsidRPr="00005676">
      <w:rPr>
        <w:rFonts w:cstheme="minorHAnsi"/>
        <w:color w:val="17365D" w:themeColor="text2" w:themeShade="BF"/>
        <w:sz w:val="20"/>
        <w:szCs w:val="20"/>
      </w:rPr>
      <w:t xml:space="preserve"> </w:t>
    </w:r>
  </w:p>
  <w:p w14:paraId="114B8464" w14:textId="12E8A1EE" w:rsidR="00F1768F" w:rsidRPr="00005676" w:rsidRDefault="00005676" w:rsidP="00F1768F">
    <w:pPr>
      <w:pStyle w:val="Header"/>
      <w:jc w:val="right"/>
      <w:rPr>
        <w:rFonts w:cstheme="minorHAnsi"/>
        <w:color w:val="17365D" w:themeColor="text2" w:themeShade="BF"/>
        <w:sz w:val="20"/>
        <w:szCs w:val="20"/>
      </w:rPr>
    </w:pPr>
    <w:r w:rsidRPr="00005676">
      <w:rPr>
        <w:rFonts w:cstheme="minorHAnsi"/>
        <w:color w:val="17365D" w:themeColor="text2" w:themeShade="BF"/>
        <w:sz w:val="20"/>
        <w:szCs w:val="20"/>
      </w:rPr>
      <w:t>Recording Secretary/</w:t>
    </w:r>
    <w:r w:rsidR="00F1768F" w:rsidRPr="00005676">
      <w:rPr>
        <w:rFonts w:cstheme="minorHAnsi"/>
        <w:color w:val="17365D" w:themeColor="text2" w:themeShade="BF"/>
        <w:sz w:val="20"/>
        <w:szCs w:val="20"/>
      </w:rPr>
      <w:t xml:space="preserve">Treasurer:  </w:t>
    </w:r>
    <w:r w:rsidR="0024133A">
      <w:rPr>
        <w:rFonts w:cstheme="minorHAnsi"/>
        <w:color w:val="17365D" w:themeColor="text2" w:themeShade="BF"/>
        <w:sz w:val="20"/>
        <w:szCs w:val="20"/>
      </w:rPr>
      <w:t>Robert McDonald</w:t>
    </w:r>
  </w:p>
  <w:p w14:paraId="1922A468" w14:textId="7DF9502C" w:rsidR="00B86430" w:rsidRPr="00005676" w:rsidRDefault="00B86430" w:rsidP="00F1768F">
    <w:pPr>
      <w:pStyle w:val="Header"/>
      <w:jc w:val="right"/>
      <w:rPr>
        <w:rFonts w:cstheme="minorHAnsi"/>
        <w:color w:val="17365D" w:themeColor="text2" w:themeShade="BF"/>
        <w:sz w:val="20"/>
        <w:szCs w:val="20"/>
      </w:rPr>
    </w:pPr>
    <w:r w:rsidRPr="00005676">
      <w:rPr>
        <w:rFonts w:cstheme="minorHAnsi"/>
        <w:color w:val="17365D" w:themeColor="text2" w:themeShade="BF"/>
        <w:sz w:val="20"/>
        <w:szCs w:val="20"/>
      </w:rPr>
      <w:t>Digital Comm</w:t>
    </w:r>
    <w:r w:rsidR="00005676" w:rsidRPr="00005676">
      <w:rPr>
        <w:rFonts w:cstheme="minorHAnsi"/>
        <w:color w:val="17365D" w:themeColor="text2" w:themeShade="BF"/>
        <w:sz w:val="20"/>
        <w:szCs w:val="20"/>
      </w:rPr>
      <w:t>unications</w:t>
    </w:r>
    <w:r w:rsidRPr="00005676">
      <w:rPr>
        <w:rFonts w:cstheme="minorHAnsi"/>
        <w:color w:val="17365D" w:themeColor="text2" w:themeShade="BF"/>
        <w:sz w:val="20"/>
        <w:szCs w:val="20"/>
      </w:rPr>
      <w:t xml:space="preserve">: </w:t>
    </w:r>
    <w:r w:rsidR="00005676" w:rsidRPr="00005676">
      <w:rPr>
        <w:rFonts w:cstheme="minorHAnsi"/>
        <w:color w:val="17365D" w:themeColor="text2" w:themeShade="BF"/>
        <w:sz w:val="20"/>
        <w:szCs w:val="20"/>
      </w:rPr>
      <w:t>Tiffany Pilon</w:t>
    </w:r>
  </w:p>
  <w:p w14:paraId="6109E679" w14:textId="77777777" w:rsidR="00B86430" w:rsidRPr="00005676" w:rsidRDefault="00B86430" w:rsidP="00B86430">
    <w:pPr>
      <w:pStyle w:val="Header"/>
      <w:jc w:val="center"/>
      <w:rPr>
        <w:rFonts w:cstheme="minorHAnsi"/>
        <w:color w:val="17365D" w:themeColor="text2" w:themeShade="BF"/>
      </w:rPr>
    </w:pPr>
    <w:r w:rsidRPr="00005676">
      <w:rPr>
        <w:rFonts w:cstheme="minorHAnsi"/>
        <w:color w:val="17365D" w:themeColor="text2" w:themeShade="BF"/>
        <w:sz w:val="20"/>
        <w:szCs w:val="20"/>
      </w:rPr>
      <w:t>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3F231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ABECB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04C72A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FE90B4"/>
    <w:lvl w:ilvl="0">
      <w:start w:val="1"/>
      <w:numFmt w:val="lowerLetter"/>
      <w:pStyle w:val="ListNumb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C8D8B9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B43A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2E38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588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3949F62"/>
    <w:lvl w:ilvl="0">
      <w:start w:val="1"/>
      <w:numFmt w:val="upperRoman"/>
      <w:pStyle w:val="ListParagraph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51A242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016D6C"/>
    <w:multiLevelType w:val="multilevel"/>
    <w:tmpl w:val="B0DECDA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AFB6DF7"/>
    <w:multiLevelType w:val="hybridMultilevel"/>
    <w:tmpl w:val="B0DECDAC"/>
    <w:lvl w:ilvl="0" w:tplc="C4D4911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27E956DF"/>
    <w:multiLevelType w:val="singleLevel"/>
    <w:tmpl w:val="05500A5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4" w15:restartNumberingAfterBreak="0">
    <w:nsid w:val="28463C8F"/>
    <w:multiLevelType w:val="hybridMultilevel"/>
    <w:tmpl w:val="EC66CE0C"/>
    <w:lvl w:ilvl="0" w:tplc="C69AA89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2465791"/>
    <w:multiLevelType w:val="multilevel"/>
    <w:tmpl w:val="2F984B28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37A0334"/>
    <w:multiLevelType w:val="singleLevel"/>
    <w:tmpl w:val="06FE90B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8" w15:restartNumberingAfterBreak="0">
    <w:nsid w:val="33B97421"/>
    <w:multiLevelType w:val="hybridMultilevel"/>
    <w:tmpl w:val="03121316"/>
    <w:lvl w:ilvl="0" w:tplc="33D61410">
      <w:start w:val="202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40B2D71"/>
    <w:multiLevelType w:val="hybridMultilevel"/>
    <w:tmpl w:val="62586850"/>
    <w:lvl w:ilvl="0" w:tplc="3470FC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7D50B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D4323BF"/>
    <w:multiLevelType w:val="hybridMultilevel"/>
    <w:tmpl w:val="2D9ABE0E"/>
    <w:lvl w:ilvl="0" w:tplc="B3762D46">
      <w:start w:val="1"/>
      <w:numFmt w:val="upperRoman"/>
      <w:pStyle w:val="Heading3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9B263C2"/>
    <w:multiLevelType w:val="singleLevel"/>
    <w:tmpl w:val="A95C9B5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num w:numId="1" w16cid:durableId="2015186883">
    <w:abstractNumId w:val="22"/>
  </w:num>
  <w:num w:numId="2" w16cid:durableId="1483423736">
    <w:abstractNumId w:val="12"/>
  </w:num>
  <w:num w:numId="3" w16cid:durableId="1235815757">
    <w:abstractNumId w:val="15"/>
  </w:num>
  <w:num w:numId="4" w16cid:durableId="253052844">
    <w:abstractNumId w:val="11"/>
  </w:num>
  <w:num w:numId="5" w16cid:durableId="119038575">
    <w:abstractNumId w:val="23"/>
  </w:num>
  <w:num w:numId="6" w16cid:durableId="1069620350">
    <w:abstractNumId w:val="10"/>
  </w:num>
  <w:num w:numId="7" w16cid:durableId="988292772">
    <w:abstractNumId w:val="21"/>
  </w:num>
  <w:num w:numId="8" w16cid:durableId="915475257">
    <w:abstractNumId w:val="16"/>
  </w:num>
  <w:num w:numId="9" w16cid:durableId="1421102321">
    <w:abstractNumId w:val="9"/>
  </w:num>
  <w:num w:numId="10" w16cid:durableId="115607647">
    <w:abstractNumId w:val="7"/>
  </w:num>
  <w:num w:numId="11" w16cid:durableId="1242911276">
    <w:abstractNumId w:val="6"/>
  </w:num>
  <w:num w:numId="12" w16cid:durableId="1502424528">
    <w:abstractNumId w:val="3"/>
  </w:num>
  <w:num w:numId="13" w16cid:durableId="312761707">
    <w:abstractNumId w:val="2"/>
  </w:num>
  <w:num w:numId="14" w16cid:durableId="1185241818">
    <w:abstractNumId w:val="1"/>
  </w:num>
  <w:num w:numId="15" w16cid:durableId="483090471">
    <w:abstractNumId w:val="14"/>
  </w:num>
  <w:num w:numId="16" w16cid:durableId="1598830282">
    <w:abstractNumId w:val="5"/>
  </w:num>
  <w:num w:numId="17" w16cid:durableId="1498765069">
    <w:abstractNumId w:val="4"/>
  </w:num>
  <w:num w:numId="18" w16cid:durableId="2009675441">
    <w:abstractNumId w:val="8"/>
  </w:num>
  <w:num w:numId="19" w16cid:durableId="181435677">
    <w:abstractNumId w:val="0"/>
  </w:num>
  <w:num w:numId="20" w16cid:durableId="1547719158">
    <w:abstractNumId w:val="3"/>
    <w:lvlOverride w:ilvl="0">
      <w:startOverride w:val="1"/>
    </w:lvlOverride>
  </w:num>
  <w:num w:numId="21" w16cid:durableId="1075514106">
    <w:abstractNumId w:val="3"/>
    <w:lvlOverride w:ilvl="0">
      <w:startOverride w:val="1"/>
    </w:lvlOverride>
  </w:num>
  <w:num w:numId="22" w16cid:durableId="1459954243">
    <w:abstractNumId w:val="3"/>
    <w:lvlOverride w:ilvl="0">
      <w:startOverride w:val="1"/>
    </w:lvlOverride>
  </w:num>
  <w:num w:numId="23" w16cid:durableId="1875460608">
    <w:abstractNumId w:val="24"/>
  </w:num>
  <w:num w:numId="24" w16cid:durableId="696151679">
    <w:abstractNumId w:val="13"/>
  </w:num>
  <w:num w:numId="25" w16cid:durableId="1523058034">
    <w:abstractNumId w:val="17"/>
  </w:num>
  <w:num w:numId="26" w16cid:durableId="93405271">
    <w:abstractNumId w:val="20"/>
  </w:num>
  <w:num w:numId="27" w16cid:durableId="1721399286">
    <w:abstractNumId w:val="19"/>
  </w:num>
  <w:num w:numId="28" w16cid:durableId="150148014">
    <w:abstractNumId w:val="8"/>
  </w:num>
  <w:num w:numId="29" w16cid:durableId="1623925544">
    <w:abstractNumId w:val="18"/>
  </w:num>
  <w:num w:numId="30" w16cid:durableId="15571647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>
      <o:colormru v:ext="edit" colors="teal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C2sLQwMDe2MDe1MDRW0lEKTi0uzszPAykwrAUAXoStbywAAAA="/>
  </w:docVars>
  <w:rsids>
    <w:rsidRoot w:val="00B926C3"/>
    <w:rsid w:val="0000461B"/>
    <w:rsid w:val="00005676"/>
    <w:rsid w:val="000460BB"/>
    <w:rsid w:val="00047CB0"/>
    <w:rsid w:val="000503A5"/>
    <w:rsid w:val="000506B5"/>
    <w:rsid w:val="00056D00"/>
    <w:rsid w:val="00082F6C"/>
    <w:rsid w:val="00094405"/>
    <w:rsid w:val="00095C05"/>
    <w:rsid w:val="000A3E3D"/>
    <w:rsid w:val="000B7000"/>
    <w:rsid w:val="000E2FAD"/>
    <w:rsid w:val="000E4947"/>
    <w:rsid w:val="0010598C"/>
    <w:rsid w:val="0010700B"/>
    <w:rsid w:val="00115123"/>
    <w:rsid w:val="00124A0F"/>
    <w:rsid w:val="001326BD"/>
    <w:rsid w:val="00140DAE"/>
    <w:rsid w:val="001423A6"/>
    <w:rsid w:val="0015180F"/>
    <w:rsid w:val="001666F3"/>
    <w:rsid w:val="00172F3D"/>
    <w:rsid w:val="0017524A"/>
    <w:rsid w:val="00192736"/>
    <w:rsid w:val="00193653"/>
    <w:rsid w:val="001A0E26"/>
    <w:rsid w:val="001C0F72"/>
    <w:rsid w:val="001D6F7A"/>
    <w:rsid w:val="0024133A"/>
    <w:rsid w:val="00246C88"/>
    <w:rsid w:val="00257E14"/>
    <w:rsid w:val="002604EC"/>
    <w:rsid w:val="002761C5"/>
    <w:rsid w:val="00296192"/>
    <w:rsid w:val="002966F0"/>
    <w:rsid w:val="00297C1F"/>
    <w:rsid w:val="002A04E2"/>
    <w:rsid w:val="002A2EC0"/>
    <w:rsid w:val="002C3DE4"/>
    <w:rsid w:val="002E6251"/>
    <w:rsid w:val="00300E17"/>
    <w:rsid w:val="00337A32"/>
    <w:rsid w:val="003411FE"/>
    <w:rsid w:val="00350610"/>
    <w:rsid w:val="003574FD"/>
    <w:rsid w:val="003608C4"/>
    <w:rsid w:val="00360B6E"/>
    <w:rsid w:val="00367897"/>
    <w:rsid w:val="00370029"/>
    <w:rsid w:val="003765C4"/>
    <w:rsid w:val="003C763C"/>
    <w:rsid w:val="003F3BFE"/>
    <w:rsid w:val="003F7235"/>
    <w:rsid w:val="004119BE"/>
    <w:rsid w:val="00411F8B"/>
    <w:rsid w:val="00416213"/>
    <w:rsid w:val="004440F8"/>
    <w:rsid w:val="00445676"/>
    <w:rsid w:val="00456305"/>
    <w:rsid w:val="00467FDD"/>
    <w:rsid w:val="00473F58"/>
    <w:rsid w:val="00476AB3"/>
    <w:rsid w:val="00477352"/>
    <w:rsid w:val="004778B1"/>
    <w:rsid w:val="004917A7"/>
    <w:rsid w:val="00497435"/>
    <w:rsid w:val="004A0687"/>
    <w:rsid w:val="004B5C09"/>
    <w:rsid w:val="004C7AF6"/>
    <w:rsid w:val="004E227E"/>
    <w:rsid w:val="004E6CF5"/>
    <w:rsid w:val="004F0E64"/>
    <w:rsid w:val="004F65DE"/>
    <w:rsid w:val="00526899"/>
    <w:rsid w:val="00554276"/>
    <w:rsid w:val="00554672"/>
    <w:rsid w:val="00567989"/>
    <w:rsid w:val="00572357"/>
    <w:rsid w:val="0059701A"/>
    <w:rsid w:val="005A63C4"/>
    <w:rsid w:val="005B24A0"/>
    <w:rsid w:val="005C1A22"/>
    <w:rsid w:val="005C2E63"/>
    <w:rsid w:val="005C4758"/>
    <w:rsid w:val="005E5D37"/>
    <w:rsid w:val="006055FB"/>
    <w:rsid w:val="0061134C"/>
    <w:rsid w:val="00616B41"/>
    <w:rsid w:val="00620AE8"/>
    <w:rsid w:val="00626519"/>
    <w:rsid w:val="0064628C"/>
    <w:rsid w:val="00650717"/>
    <w:rsid w:val="00664D91"/>
    <w:rsid w:val="0066752A"/>
    <w:rsid w:val="00673408"/>
    <w:rsid w:val="00673B58"/>
    <w:rsid w:val="00680296"/>
    <w:rsid w:val="0068195C"/>
    <w:rsid w:val="00686736"/>
    <w:rsid w:val="006A0A22"/>
    <w:rsid w:val="006A22A8"/>
    <w:rsid w:val="006A4D48"/>
    <w:rsid w:val="006B4B2C"/>
    <w:rsid w:val="006C3011"/>
    <w:rsid w:val="006C6B8E"/>
    <w:rsid w:val="006F03D4"/>
    <w:rsid w:val="00703818"/>
    <w:rsid w:val="00717B64"/>
    <w:rsid w:val="00762E67"/>
    <w:rsid w:val="00771C24"/>
    <w:rsid w:val="00775C69"/>
    <w:rsid w:val="007A4EEA"/>
    <w:rsid w:val="007B0712"/>
    <w:rsid w:val="007B5381"/>
    <w:rsid w:val="007D5818"/>
    <w:rsid w:val="007D5836"/>
    <w:rsid w:val="008157B1"/>
    <w:rsid w:val="00823355"/>
    <w:rsid w:val="008240DA"/>
    <w:rsid w:val="0083755C"/>
    <w:rsid w:val="00844C7F"/>
    <w:rsid w:val="00851F90"/>
    <w:rsid w:val="008562D6"/>
    <w:rsid w:val="00867EA4"/>
    <w:rsid w:val="00880BBE"/>
    <w:rsid w:val="00886DFE"/>
    <w:rsid w:val="00895FB9"/>
    <w:rsid w:val="008C3920"/>
    <w:rsid w:val="008C5755"/>
    <w:rsid w:val="008D6957"/>
    <w:rsid w:val="008E476B"/>
    <w:rsid w:val="00901E53"/>
    <w:rsid w:val="00913286"/>
    <w:rsid w:val="00936DB2"/>
    <w:rsid w:val="0094386B"/>
    <w:rsid w:val="00953B59"/>
    <w:rsid w:val="00957A9D"/>
    <w:rsid w:val="009921B8"/>
    <w:rsid w:val="00993B51"/>
    <w:rsid w:val="009A09F8"/>
    <w:rsid w:val="009F284F"/>
    <w:rsid w:val="009F687F"/>
    <w:rsid w:val="00A02246"/>
    <w:rsid w:val="00A055F5"/>
    <w:rsid w:val="00A07662"/>
    <w:rsid w:val="00A13234"/>
    <w:rsid w:val="00A37229"/>
    <w:rsid w:val="00A4511E"/>
    <w:rsid w:val="00A63F46"/>
    <w:rsid w:val="00A65DF0"/>
    <w:rsid w:val="00A81D51"/>
    <w:rsid w:val="00A87891"/>
    <w:rsid w:val="00A901B0"/>
    <w:rsid w:val="00A93A52"/>
    <w:rsid w:val="00AB3E05"/>
    <w:rsid w:val="00AD365E"/>
    <w:rsid w:val="00AE391E"/>
    <w:rsid w:val="00B0597B"/>
    <w:rsid w:val="00B134D3"/>
    <w:rsid w:val="00B31931"/>
    <w:rsid w:val="00B4021E"/>
    <w:rsid w:val="00B418EE"/>
    <w:rsid w:val="00B435B5"/>
    <w:rsid w:val="00B512DF"/>
    <w:rsid w:val="00B5397D"/>
    <w:rsid w:val="00B65389"/>
    <w:rsid w:val="00B8441A"/>
    <w:rsid w:val="00B86430"/>
    <w:rsid w:val="00B926C3"/>
    <w:rsid w:val="00B952CB"/>
    <w:rsid w:val="00B96F73"/>
    <w:rsid w:val="00BB39E3"/>
    <w:rsid w:val="00BB542C"/>
    <w:rsid w:val="00BB56F2"/>
    <w:rsid w:val="00BD01AC"/>
    <w:rsid w:val="00BD4E0E"/>
    <w:rsid w:val="00C1643D"/>
    <w:rsid w:val="00C2173B"/>
    <w:rsid w:val="00C21B70"/>
    <w:rsid w:val="00C269BF"/>
    <w:rsid w:val="00C65BC9"/>
    <w:rsid w:val="00C65E95"/>
    <w:rsid w:val="00C73609"/>
    <w:rsid w:val="00C943E3"/>
    <w:rsid w:val="00CD1EFF"/>
    <w:rsid w:val="00CD5C13"/>
    <w:rsid w:val="00CD7BFE"/>
    <w:rsid w:val="00CE3A09"/>
    <w:rsid w:val="00D11491"/>
    <w:rsid w:val="00D14346"/>
    <w:rsid w:val="00D31AB7"/>
    <w:rsid w:val="00D433B3"/>
    <w:rsid w:val="00D519BD"/>
    <w:rsid w:val="00D57283"/>
    <w:rsid w:val="00D62046"/>
    <w:rsid w:val="00D62C0E"/>
    <w:rsid w:val="00D6601B"/>
    <w:rsid w:val="00D8317D"/>
    <w:rsid w:val="00D97AC3"/>
    <w:rsid w:val="00DA4A4C"/>
    <w:rsid w:val="00DA4A8F"/>
    <w:rsid w:val="00DB1993"/>
    <w:rsid w:val="00DB6CDC"/>
    <w:rsid w:val="00DD4504"/>
    <w:rsid w:val="00DE2DA4"/>
    <w:rsid w:val="00DF22A8"/>
    <w:rsid w:val="00E06CD4"/>
    <w:rsid w:val="00E11124"/>
    <w:rsid w:val="00E154AF"/>
    <w:rsid w:val="00E460A2"/>
    <w:rsid w:val="00E71B64"/>
    <w:rsid w:val="00E71F19"/>
    <w:rsid w:val="00E76E19"/>
    <w:rsid w:val="00E91A36"/>
    <w:rsid w:val="00E9375A"/>
    <w:rsid w:val="00EA277E"/>
    <w:rsid w:val="00EC40C8"/>
    <w:rsid w:val="00EC535C"/>
    <w:rsid w:val="00ED3DCF"/>
    <w:rsid w:val="00EF6043"/>
    <w:rsid w:val="00F1768F"/>
    <w:rsid w:val="00F17FB6"/>
    <w:rsid w:val="00F34382"/>
    <w:rsid w:val="00F36BB7"/>
    <w:rsid w:val="00F40D08"/>
    <w:rsid w:val="00F427EF"/>
    <w:rsid w:val="00F44D7C"/>
    <w:rsid w:val="00F464AA"/>
    <w:rsid w:val="00F560A9"/>
    <w:rsid w:val="00F56417"/>
    <w:rsid w:val="00F67C17"/>
    <w:rsid w:val="00F73D14"/>
    <w:rsid w:val="00F75026"/>
    <w:rsid w:val="00F80CEC"/>
    <w:rsid w:val="00F82BB7"/>
    <w:rsid w:val="00F83A7D"/>
    <w:rsid w:val="00F90A85"/>
    <w:rsid w:val="00F96DD9"/>
    <w:rsid w:val="00FC2967"/>
    <w:rsid w:val="00FC525F"/>
    <w:rsid w:val="00FD0D84"/>
    <w:rsid w:val="00FD5F67"/>
    <w:rsid w:val="00FD7647"/>
    <w:rsid w:val="00FE17F3"/>
    <w:rsid w:val="00FE2819"/>
    <w:rsid w:val="00FF3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teal"/>
    </o:shapedefaults>
    <o:shapelayout v:ext="edit">
      <o:idmap v:ext="edit" data="2"/>
    </o:shapelayout>
  </w:shapeDefaults>
  <w:decimalSymbol w:val="."/>
  <w:listSeparator w:val=","/>
  <w14:docId w14:val="4C868B4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BB542C"/>
    <w:pPr>
      <w:spacing w:after="200" w:line="276" w:lineRule="auto"/>
      <w:ind w:left="187"/>
    </w:pPr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qFormat/>
    <w:rsid w:val="00BB542C"/>
    <w:pPr>
      <w:keepNext/>
      <w:spacing w:after="60"/>
      <w:jc w:val="center"/>
      <w:outlineLvl w:val="0"/>
    </w:pPr>
    <w:rPr>
      <w:rFonts w:asciiTheme="majorHAnsi" w:hAnsiTheme="majorHAnsi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E391E"/>
    <w:pPr>
      <w:spacing w:after="480"/>
      <w:contextualSpacing/>
      <w:jc w:val="center"/>
      <w:outlineLvl w:val="1"/>
    </w:pPr>
  </w:style>
  <w:style w:type="paragraph" w:styleId="Heading3">
    <w:name w:val="heading 3"/>
    <w:next w:val="Heading2"/>
    <w:semiHidden/>
    <w:unhideWhenUsed/>
    <w:rsid w:val="00FE2819"/>
    <w:pPr>
      <w:numPr>
        <w:numId w:val="7"/>
      </w:numPr>
      <w:spacing w:before="240"/>
      <w:ind w:left="187" w:hanging="187"/>
      <w:outlineLvl w:val="2"/>
    </w:pPr>
    <w:rPr>
      <w:rFonts w:cs="Arial"/>
      <w:i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qFormat/>
    <w:rsid w:val="00AE391E"/>
    <w:pPr>
      <w:numPr>
        <w:numId w:val="12"/>
      </w:numPr>
    </w:pPr>
  </w:style>
  <w:style w:type="character" w:styleId="PlaceholderText">
    <w:name w:val="Placeholder Text"/>
    <w:basedOn w:val="DefaultParagraphFont"/>
    <w:uiPriority w:val="99"/>
    <w:semiHidden/>
    <w:rsid w:val="00A87891"/>
    <w:rPr>
      <w:color w:val="808080"/>
    </w:rPr>
  </w:style>
  <w:style w:type="paragraph" w:styleId="ListParagraph">
    <w:name w:val="List Paragraph"/>
    <w:basedOn w:val="Normal"/>
    <w:uiPriority w:val="34"/>
    <w:qFormat/>
    <w:rsid w:val="00A87891"/>
    <w:pPr>
      <w:numPr>
        <w:numId w:val="18"/>
      </w:numPr>
      <w:spacing w:before="240"/>
    </w:pPr>
  </w:style>
  <w:style w:type="paragraph" w:styleId="BalloonText">
    <w:name w:val="Balloon Text"/>
    <w:basedOn w:val="Normal"/>
    <w:link w:val="BalloonTextChar"/>
    <w:semiHidden/>
    <w:unhideWhenUsed/>
    <w:rsid w:val="00A878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878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B926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926C3"/>
    <w:rPr>
      <w:rFonts w:asciiTheme="minorHAnsi" w:hAnsiTheme="minorHAnsi"/>
      <w:sz w:val="24"/>
      <w:szCs w:val="24"/>
    </w:rPr>
  </w:style>
  <w:style w:type="paragraph" w:styleId="Footer">
    <w:name w:val="footer"/>
    <w:basedOn w:val="Normal"/>
    <w:link w:val="FooterChar"/>
    <w:unhideWhenUsed/>
    <w:rsid w:val="00B926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B926C3"/>
    <w:rPr>
      <w:rFonts w:asciiTheme="minorHAnsi" w:hAnsiTheme="minorHAnsi"/>
      <w:sz w:val="24"/>
      <w:szCs w:val="24"/>
    </w:rPr>
  </w:style>
  <w:style w:type="character" w:customStyle="1" w:styleId="s1">
    <w:name w:val="s1"/>
    <w:basedOn w:val="DefaultParagraphFont"/>
    <w:rsid w:val="00AD365E"/>
  </w:style>
  <w:style w:type="character" w:styleId="Hyperlink">
    <w:name w:val="Hyperlink"/>
    <w:basedOn w:val="DefaultParagraphFont"/>
    <w:unhideWhenUsed/>
    <w:rsid w:val="00953B5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rsid w:val="00953B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134D3"/>
    <w:rPr>
      <w:color w:val="800080" w:themeColor="followedHyperlink"/>
      <w:u w:val="single"/>
    </w:rPr>
  </w:style>
  <w:style w:type="paragraph" w:customStyle="1" w:styleId="Default">
    <w:name w:val="Default"/>
    <w:rsid w:val="00F73D14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78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eams.microsoft.com/l/meetup-join/19%3ameeting_OTBmZDFjMGQtYjI3ZC00N2MxLWJiNGQtZWUxYTQ3ZWE4OTYw%40thread.v2/0?context=%7b%22Tid%22%3a%22d69af587-4121-4d4c-91c0-fc1a66f46621%22%2c%22Oid%22%3a%22880e09b6-acd3-437d-aa4c-b974511b732a%22%7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FAE31C2285D7340A4F648C1889B3D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7F51F1-E92B-9948-A927-B8536D4FBD37}"/>
      </w:docPartPr>
      <w:docPartBody>
        <w:p w:rsidR="00E8146B" w:rsidRDefault="00DD4A8B">
          <w:pPr>
            <w:pStyle w:val="4FAE31C2285D7340A4F648C1889B3D8A"/>
          </w:pPr>
          <w:r>
            <w:t>[Click to 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D4A8B"/>
    <w:rsid w:val="000A6029"/>
    <w:rsid w:val="00167C04"/>
    <w:rsid w:val="00231FA6"/>
    <w:rsid w:val="002A04E2"/>
    <w:rsid w:val="00370029"/>
    <w:rsid w:val="00471FFD"/>
    <w:rsid w:val="004F53F2"/>
    <w:rsid w:val="00554B54"/>
    <w:rsid w:val="006C6705"/>
    <w:rsid w:val="008A7E82"/>
    <w:rsid w:val="009972A6"/>
    <w:rsid w:val="009D1F37"/>
    <w:rsid w:val="00B65389"/>
    <w:rsid w:val="00D702B8"/>
    <w:rsid w:val="00D80159"/>
    <w:rsid w:val="00DD4A8B"/>
    <w:rsid w:val="00DE2DA4"/>
    <w:rsid w:val="00E8146B"/>
    <w:rsid w:val="00F053E2"/>
    <w:rsid w:val="00F7598C"/>
    <w:rsid w:val="00F83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efaultImageDpi w14:val="32767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FAE31C2285D7340A4F648C1889B3D8A">
    <w:name w:val="4FAE31C2285D7340A4F648C1889B3D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32908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22T19:58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89589</Value>
      <Value>1389590</Value>
    </PublishStatusLookup>
    <APAuthor xmlns="4873beb7-5857-4685-be1f-d57550cc96cc">
      <UserInfo>
        <DisplayName>REDMOND\v-miyaki</DisplayName>
        <AccountId>1928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Formal meeting agenda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7178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8F777743-6281-4E66-9435-A0D95421AA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96A6A17-60FE-460E-8ED7-2455419937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3F47E4-20C3-4AB4-AB2D-B189E07A5148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4.xml><?xml version="1.0" encoding="utf-8"?>
<ds:datastoreItem xmlns:ds="http://schemas.openxmlformats.org/officeDocument/2006/customXml" ds:itemID="{CCE959B8-8553-4699-B38D-39438250102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75</Words>
  <Characters>2644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al meeting agenda</vt:lpstr>
    </vt:vector>
  </TitlesOfParts>
  <Company>Microsoft Corporation</Company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l meeting agenda</dc:title>
  <dc:creator>Alaina L Porquis</dc:creator>
  <cp:lastModifiedBy>Tiffany B. Pilon</cp:lastModifiedBy>
  <cp:revision>2</cp:revision>
  <cp:lastPrinted>2017-10-10T14:51:00Z</cp:lastPrinted>
  <dcterms:created xsi:type="dcterms:W3CDTF">2025-09-23T17:23:00Z</dcterms:created>
  <dcterms:modified xsi:type="dcterms:W3CDTF">2025-09-23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037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  <property fmtid="{D5CDD505-2E9C-101B-9397-08002B2CF9AE}" pid="10" name="GrammarlyDocumentId">
    <vt:lpwstr>015359a51d6b3b2542e0dd542e14212e9c649a2b3f03e1f9afea9d4e1bff1a62</vt:lpwstr>
  </property>
</Properties>
</file>